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1c72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2a6d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8402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dd40191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dddba7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b49f960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